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B0ACD" w14:textId="77777777" w:rsidR="00386972" w:rsidRPr="005F3A53" w:rsidRDefault="00386972" w:rsidP="00386972">
      <w:pPr>
        <w:jc w:val="center"/>
        <w:rPr>
          <w:rFonts w:ascii="Lucida Calligraphy" w:hAnsi="Lucida Calligraphy"/>
          <w:sz w:val="32"/>
          <w:szCs w:val="32"/>
        </w:rPr>
      </w:pPr>
      <w:r w:rsidRPr="005F3A53">
        <w:rPr>
          <w:rFonts w:ascii="Lucida Calligraphy" w:hAnsi="Lucida Calligraphy"/>
          <w:sz w:val="32"/>
          <w:szCs w:val="32"/>
        </w:rPr>
        <w:t>Worshipful Society of Apothecaries</w:t>
      </w:r>
    </w:p>
    <w:p w14:paraId="708A2B64" w14:textId="77777777" w:rsidR="00386972" w:rsidRDefault="00386972" w:rsidP="00386972">
      <w:pPr>
        <w:jc w:val="center"/>
        <w:rPr>
          <w:rFonts w:ascii="Lucida Calligraphy" w:hAnsi="Lucida Calligraphy"/>
          <w:sz w:val="36"/>
          <w:szCs w:val="36"/>
        </w:rPr>
      </w:pPr>
      <w:r w:rsidRPr="005F3A53">
        <w:rPr>
          <w:rFonts w:ascii="Lucida Calligraphy" w:hAnsi="Lucida Calligraphy"/>
          <w:sz w:val="36"/>
          <w:szCs w:val="36"/>
        </w:rPr>
        <w:t>Livery Committee</w:t>
      </w:r>
    </w:p>
    <w:p w14:paraId="7FAFA21F" w14:textId="77777777" w:rsidR="00386972" w:rsidRDefault="00386972" w:rsidP="00386972">
      <w:pPr>
        <w:jc w:val="center"/>
        <w:rPr>
          <w:rFonts w:ascii="Lucida Calligraphy" w:hAnsi="Lucida Calligraphy"/>
          <w:sz w:val="36"/>
          <w:szCs w:val="36"/>
        </w:rPr>
      </w:pPr>
    </w:p>
    <w:p w14:paraId="0FEB76C7" w14:textId="77777777" w:rsidR="00386972" w:rsidRPr="004B1535" w:rsidRDefault="00386972" w:rsidP="00386972">
      <w:pPr>
        <w:jc w:val="center"/>
        <w:rPr>
          <w:b/>
          <w:bCs/>
          <w:sz w:val="32"/>
          <w:szCs w:val="32"/>
        </w:rPr>
      </w:pPr>
      <w:r w:rsidRPr="004B1535">
        <w:rPr>
          <w:b/>
          <w:bCs/>
          <w:sz w:val="32"/>
          <w:szCs w:val="32"/>
        </w:rPr>
        <w:t xml:space="preserve">Visit to </w:t>
      </w:r>
      <w:r w:rsidR="001F27E0">
        <w:rPr>
          <w:b/>
          <w:bCs/>
          <w:sz w:val="32"/>
          <w:szCs w:val="32"/>
        </w:rPr>
        <w:t>T</w:t>
      </w:r>
      <w:r>
        <w:rPr>
          <w:b/>
          <w:bCs/>
          <w:sz w:val="32"/>
          <w:szCs w:val="32"/>
        </w:rPr>
        <w:t xml:space="preserve">he Temple Church &amp; Inner Temple Gardens with lunch in the Middle Temple </w:t>
      </w:r>
      <w:r w:rsidRPr="004B1535">
        <w:rPr>
          <w:b/>
          <w:bCs/>
          <w:sz w:val="32"/>
          <w:szCs w:val="32"/>
        </w:rPr>
        <w:t xml:space="preserve">– Wednesday </w:t>
      </w:r>
      <w:r>
        <w:rPr>
          <w:b/>
          <w:bCs/>
          <w:sz w:val="32"/>
          <w:szCs w:val="32"/>
        </w:rPr>
        <w:t>12</w:t>
      </w:r>
      <w:r w:rsidRPr="004B1535">
        <w:rPr>
          <w:b/>
          <w:bCs/>
          <w:sz w:val="32"/>
          <w:szCs w:val="32"/>
          <w:vertAlign w:val="superscript"/>
        </w:rPr>
        <w:t>th</w:t>
      </w:r>
      <w:r w:rsidRPr="004B1535">
        <w:rPr>
          <w:b/>
          <w:bCs/>
          <w:sz w:val="32"/>
          <w:szCs w:val="32"/>
        </w:rPr>
        <w:t xml:space="preserve"> J</w:t>
      </w:r>
      <w:r>
        <w:rPr>
          <w:b/>
          <w:bCs/>
          <w:sz w:val="32"/>
          <w:szCs w:val="32"/>
        </w:rPr>
        <w:t xml:space="preserve">une </w:t>
      </w:r>
      <w:r w:rsidRPr="004B1535">
        <w:rPr>
          <w:b/>
          <w:bCs/>
          <w:sz w:val="32"/>
          <w:szCs w:val="32"/>
        </w:rPr>
        <w:t>2024 @ 11:00am</w:t>
      </w:r>
    </w:p>
    <w:p w14:paraId="3422C34C" w14:textId="77777777" w:rsidR="00386972" w:rsidRDefault="00386972"/>
    <w:p w14:paraId="4D69E185" w14:textId="77777777" w:rsidR="00A3267A" w:rsidRPr="00A3267A" w:rsidRDefault="00A3267A" w:rsidP="00A3267A">
      <w:pPr>
        <w:rPr>
          <w:sz w:val="28"/>
          <w:szCs w:val="28"/>
        </w:rPr>
      </w:pPr>
      <w:r w:rsidRPr="00A3267A">
        <w:rPr>
          <w:sz w:val="28"/>
          <w:szCs w:val="28"/>
        </w:rPr>
        <w:t>The beautiful Temple Church is steeped in the history of Christendom, this country and the whole Common Law World.  In 1162 the Round Church was built to be London’s Jerusalem.  In 1214–19 Magna Carta was negotiated in the Temple, and its greatest hero was buried in the Church.  In 1584, 1776 and 1787 from Raleigh’s expeditions through the colonial constitutions to the American Declaration of Independence and Constitution, the Temple was the birthplace of American Law.</w:t>
      </w:r>
    </w:p>
    <w:p w14:paraId="2DAC7DFB" w14:textId="71942C46" w:rsidR="00A3267A" w:rsidRDefault="00A3267A" w:rsidP="00386972">
      <w:pPr>
        <w:rPr>
          <w:sz w:val="28"/>
          <w:szCs w:val="28"/>
        </w:rPr>
      </w:pPr>
      <w:r>
        <w:rPr>
          <w:noProof/>
        </w:rPr>
        <w:drawing>
          <wp:anchor distT="0" distB="0" distL="114300" distR="114300" simplePos="0" relativeHeight="251657216" behindDoc="1" locked="0" layoutInCell="1" allowOverlap="1" wp14:anchorId="3E66B0DC" wp14:editId="184DF930">
            <wp:simplePos x="0" y="0"/>
            <wp:positionH relativeFrom="column">
              <wp:posOffset>0</wp:posOffset>
            </wp:positionH>
            <wp:positionV relativeFrom="paragraph">
              <wp:posOffset>130810</wp:posOffset>
            </wp:positionV>
            <wp:extent cx="2895600" cy="2016760"/>
            <wp:effectExtent l="0" t="0" r="0" b="2540"/>
            <wp:wrapTight wrapText="bothSides">
              <wp:wrapPolygon edited="0">
                <wp:start x="0" y="0"/>
                <wp:lineTo x="0" y="21423"/>
                <wp:lineTo x="21458" y="21423"/>
                <wp:lineTo x="21458" y="0"/>
                <wp:lineTo x="0" y="0"/>
              </wp:wrapPolygon>
            </wp:wrapTight>
            <wp:docPr id="705221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5600" cy="2016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9265A" w14:textId="3E46B9D2" w:rsidR="00A3267A" w:rsidRDefault="001F27E0" w:rsidP="00386972">
      <w:pPr>
        <w:rPr>
          <w:sz w:val="28"/>
          <w:szCs w:val="28"/>
        </w:rPr>
      </w:pPr>
      <w:r>
        <w:rPr>
          <w:sz w:val="28"/>
          <w:szCs w:val="28"/>
        </w:rPr>
        <w:t>Robin Griffith</w:t>
      </w:r>
      <w:r w:rsidR="00201B56">
        <w:rPr>
          <w:sz w:val="28"/>
          <w:szCs w:val="28"/>
        </w:rPr>
        <w:t>-</w:t>
      </w:r>
      <w:r>
        <w:rPr>
          <w:sz w:val="28"/>
          <w:szCs w:val="28"/>
        </w:rPr>
        <w:t>Jones the Templar will give us a guided tour of the Church and we shall then have lunch in Middle Temple</w:t>
      </w:r>
      <w:r w:rsidR="0066154E">
        <w:rPr>
          <w:sz w:val="28"/>
          <w:szCs w:val="28"/>
        </w:rPr>
        <w:t>,</w:t>
      </w:r>
      <w:r>
        <w:rPr>
          <w:sz w:val="28"/>
          <w:szCs w:val="28"/>
        </w:rPr>
        <w:t xml:space="preserve"> a short walk away</w:t>
      </w:r>
      <w:r w:rsidR="0066154E">
        <w:rPr>
          <w:sz w:val="28"/>
          <w:szCs w:val="28"/>
        </w:rPr>
        <w:t>,</w:t>
      </w:r>
      <w:r>
        <w:rPr>
          <w:sz w:val="28"/>
          <w:szCs w:val="28"/>
        </w:rPr>
        <w:t xml:space="preserve"> before joining the head gardener of Inner Temple. </w:t>
      </w:r>
      <w:r w:rsidR="00A3267A">
        <w:rPr>
          <w:sz w:val="28"/>
          <w:szCs w:val="28"/>
        </w:rPr>
        <w:t xml:space="preserve"> </w:t>
      </w:r>
    </w:p>
    <w:p w14:paraId="28B8069E" w14:textId="0E16C3DA" w:rsidR="00A3267A" w:rsidRDefault="00A3267A" w:rsidP="00386972">
      <w:pPr>
        <w:rPr>
          <w:sz w:val="28"/>
          <w:szCs w:val="28"/>
        </w:rPr>
      </w:pPr>
      <w:r w:rsidRPr="00A3267A">
        <w:rPr>
          <w:sz w:val="28"/>
          <w:szCs w:val="28"/>
        </w:rPr>
        <w:t>If you have the time and inclination stay for Evensong at 6.00pm in Temple Church.</w:t>
      </w:r>
    </w:p>
    <w:p w14:paraId="1B340AA7" w14:textId="617C5A9F" w:rsidR="00A3267A" w:rsidRDefault="00A3267A" w:rsidP="003620CB">
      <w:pPr>
        <w:spacing w:before="120"/>
        <w:rPr>
          <w:sz w:val="28"/>
          <w:szCs w:val="28"/>
        </w:rPr>
      </w:pPr>
      <w:r w:rsidRPr="00A3267A">
        <w:rPr>
          <w:sz w:val="28"/>
          <w:szCs w:val="28"/>
        </w:rPr>
        <w:t>There is disabled access throughout all venues.</w:t>
      </w:r>
    </w:p>
    <w:p w14:paraId="53EE9A88" w14:textId="77777777" w:rsidR="00A3267A" w:rsidRDefault="00A3267A" w:rsidP="00386972">
      <w:pPr>
        <w:rPr>
          <w:b/>
          <w:bCs/>
          <w:sz w:val="28"/>
          <w:szCs w:val="28"/>
        </w:rPr>
      </w:pPr>
    </w:p>
    <w:p w14:paraId="1711C03F" w14:textId="5C737223" w:rsidR="00386972" w:rsidRDefault="00386972" w:rsidP="00386972">
      <w:pPr>
        <w:rPr>
          <w:b/>
          <w:bCs/>
          <w:sz w:val="28"/>
          <w:szCs w:val="28"/>
        </w:rPr>
      </w:pPr>
      <w:r w:rsidRPr="004B1535">
        <w:rPr>
          <w:b/>
          <w:bCs/>
          <w:sz w:val="28"/>
          <w:szCs w:val="28"/>
        </w:rPr>
        <w:t>Book early</w:t>
      </w:r>
    </w:p>
    <w:p w14:paraId="32EB786F" w14:textId="54BA99B2" w:rsidR="00386972" w:rsidRPr="004B1535" w:rsidRDefault="00386972" w:rsidP="00A3267A">
      <w:pPr>
        <w:spacing w:before="120" w:after="120"/>
        <w:rPr>
          <w:sz w:val="28"/>
          <w:szCs w:val="28"/>
        </w:rPr>
      </w:pPr>
      <w:r w:rsidRPr="004B1535">
        <w:rPr>
          <w:sz w:val="28"/>
          <w:szCs w:val="28"/>
        </w:rPr>
        <w:t>The cost will be £</w:t>
      </w:r>
      <w:r>
        <w:rPr>
          <w:sz w:val="28"/>
          <w:szCs w:val="28"/>
        </w:rPr>
        <w:t>90</w:t>
      </w:r>
      <w:r w:rsidRPr="004B1535">
        <w:rPr>
          <w:sz w:val="28"/>
          <w:szCs w:val="28"/>
        </w:rPr>
        <w:t xml:space="preserve"> per person inclusive of a lunch at </w:t>
      </w:r>
      <w:r>
        <w:rPr>
          <w:sz w:val="28"/>
          <w:szCs w:val="28"/>
        </w:rPr>
        <w:t>the Middle Temple</w:t>
      </w:r>
      <w:r w:rsidRPr="004B1535">
        <w:rPr>
          <w:sz w:val="28"/>
          <w:szCs w:val="28"/>
        </w:rPr>
        <w:t>.</w:t>
      </w:r>
    </w:p>
    <w:p w14:paraId="4728F8A2" w14:textId="17081FB4" w:rsidR="00226BE1" w:rsidRPr="00226BE1" w:rsidRDefault="00386972" w:rsidP="00A3267A">
      <w:pPr>
        <w:spacing w:after="120"/>
        <w:rPr>
          <w:sz w:val="28"/>
          <w:szCs w:val="28"/>
        </w:rPr>
      </w:pPr>
      <w:r w:rsidRPr="00226BE1">
        <w:rPr>
          <w:sz w:val="28"/>
          <w:szCs w:val="28"/>
        </w:rPr>
        <w:t>Applications should be submitted by 1</w:t>
      </w:r>
      <w:r w:rsidR="00CF5F55" w:rsidRPr="00CF5F55">
        <w:rPr>
          <w:sz w:val="28"/>
          <w:szCs w:val="28"/>
          <w:vertAlign w:val="superscript"/>
        </w:rPr>
        <w:t>st</w:t>
      </w:r>
      <w:r w:rsidR="00CF5F55">
        <w:rPr>
          <w:sz w:val="28"/>
          <w:szCs w:val="28"/>
        </w:rPr>
        <w:t xml:space="preserve"> May </w:t>
      </w:r>
      <w:r w:rsidRPr="00226BE1">
        <w:rPr>
          <w:sz w:val="28"/>
          <w:szCs w:val="28"/>
        </w:rPr>
        <w:t xml:space="preserve">2024 to Dr Susan Horsewood-Lee. </w:t>
      </w:r>
    </w:p>
    <w:p w14:paraId="2C8E24C1" w14:textId="09D72955" w:rsidR="00386972" w:rsidRPr="00226BE1" w:rsidRDefault="00386972" w:rsidP="00A3267A">
      <w:pPr>
        <w:spacing w:after="120"/>
        <w:jc w:val="both"/>
        <w:rPr>
          <w:rFonts w:ascii="Arial" w:eastAsia="Arial Unicode MS" w:hAnsi="Arial" w:cs="Arial"/>
          <w:i/>
          <w:iCs/>
          <w:color w:val="000000"/>
          <w:kern w:val="0"/>
          <w:sz w:val="24"/>
          <w:szCs w:val="24"/>
          <w:lang w:val="en-US" w:eastAsia="en-GB"/>
          <w14:ligatures w14:val="none"/>
        </w:rPr>
      </w:pPr>
      <w:r w:rsidRPr="00226BE1">
        <w:rPr>
          <w:rFonts w:ascii="Arial" w:eastAsia="Arial Unicode MS" w:hAnsi="Arial" w:cs="Arial"/>
          <w:i/>
          <w:iCs/>
          <w:color w:val="000000"/>
          <w:kern w:val="0"/>
          <w:sz w:val="24"/>
          <w:szCs w:val="24"/>
          <w:lang w:val="en-US" w:eastAsia="en-GB"/>
          <w14:ligatures w14:val="none"/>
        </w:rPr>
        <w:t>Where attendance at a function has to be cancelled after a cost has been incurred a full refund may be made at the discretion of the Officers.</w:t>
      </w:r>
    </w:p>
    <w:p w14:paraId="23C6DB80" w14:textId="77777777" w:rsidR="001E471A" w:rsidRDefault="001E471A" w:rsidP="00386972">
      <w:pPr>
        <w:jc w:val="both"/>
        <w:rPr>
          <w:sz w:val="28"/>
          <w:szCs w:val="28"/>
        </w:rPr>
      </w:pPr>
    </w:p>
    <w:p w14:paraId="08C7994D" w14:textId="1A644915" w:rsidR="00A3267A" w:rsidRDefault="001E471A" w:rsidP="003620CB">
      <w:pPr>
        <w:jc w:val="center"/>
        <w:rPr>
          <w:b/>
          <w:bCs/>
          <w:sz w:val="28"/>
          <w:szCs w:val="28"/>
        </w:rPr>
      </w:pPr>
      <w:r>
        <w:rPr>
          <w:noProof/>
        </w:rPr>
        <w:drawing>
          <wp:inline distT="0" distB="0" distL="0" distR="0" wp14:anchorId="2B7EBB8C" wp14:editId="3460D23C">
            <wp:extent cx="2858565" cy="1609725"/>
            <wp:effectExtent l="0" t="0" r="0" b="0"/>
            <wp:docPr id="8347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0389" cy="1627646"/>
                    </a:xfrm>
                    <a:prstGeom prst="rect">
                      <a:avLst/>
                    </a:prstGeom>
                    <a:noFill/>
                    <a:ln>
                      <a:noFill/>
                    </a:ln>
                  </pic:spPr>
                </pic:pic>
              </a:graphicData>
            </a:graphic>
          </wp:inline>
        </w:drawing>
      </w:r>
      <w:r w:rsidR="00A3267A">
        <w:rPr>
          <w:b/>
          <w:bCs/>
          <w:sz w:val="28"/>
          <w:szCs w:val="28"/>
        </w:rPr>
        <w:br w:type="page"/>
      </w:r>
    </w:p>
    <w:p w14:paraId="793B12F3" w14:textId="77777777" w:rsidR="00386972" w:rsidRPr="004B1535" w:rsidRDefault="00386972" w:rsidP="001E471A">
      <w:pPr>
        <w:jc w:val="center"/>
        <w:rPr>
          <w:b/>
          <w:bCs/>
          <w:sz w:val="28"/>
          <w:szCs w:val="28"/>
        </w:rPr>
      </w:pPr>
      <w:r w:rsidRPr="004B1535">
        <w:rPr>
          <w:b/>
          <w:bCs/>
          <w:sz w:val="28"/>
          <w:szCs w:val="28"/>
        </w:rPr>
        <w:lastRenderedPageBreak/>
        <w:t xml:space="preserve">Wednesday </w:t>
      </w:r>
      <w:r>
        <w:rPr>
          <w:b/>
          <w:bCs/>
          <w:sz w:val="28"/>
          <w:szCs w:val="28"/>
        </w:rPr>
        <w:t>12</w:t>
      </w:r>
      <w:r w:rsidRPr="004B1535">
        <w:rPr>
          <w:b/>
          <w:bCs/>
          <w:sz w:val="28"/>
          <w:szCs w:val="28"/>
          <w:vertAlign w:val="superscript"/>
        </w:rPr>
        <w:t>th</w:t>
      </w:r>
      <w:r w:rsidRPr="004B1535">
        <w:rPr>
          <w:b/>
          <w:bCs/>
          <w:sz w:val="28"/>
          <w:szCs w:val="28"/>
        </w:rPr>
        <w:t xml:space="preserve"> </w:t>
      </w:r>
      <w:r>
        <w:rPr>
          <w:b/>
          <w:bCs/>
          <w:sz w:val="28"/>
          <w:szCs w:val="28"/>
        </w:rPr>
        <w:t>June</w:t>
      </w:r>
      <w:r w:rsidRPr="004B1535">
        <w:rPr>
          <w:b/>
          <w:bCs/>
          <w:sz w:val="28"/>
          <w:szCs w:val="28"/>
        </w:rPr>
        <w:t xml:space="preserve"> 2024 @ 11:00am</w:t>
      </w:r>
    </w:p>
    <w:p w14:paraId="6A52F54D" w14:textId="77777777" w:rsidR="00386972" w:rsidRPr="004B1535" w:rsidRDefault="00386972" w:rsidP="00386972">
      <w:pPr>
        <w:rPr>
          <w:sz w:val="28"/>
          <w:szCs w:val="28"/>
        </w:rPr>
      </w:pPr>
    </w:p>
    <w:p w14:paraId="0B998316" w14:textId="77777777" w:rsidR="00386972" w:rsidRPr="004B1535" w:rsidRDefault="00386972" w:rsidP="001F27E0">
      <w:pPr>
        <w:rPr>
          <w:sz w:val="28"/>
          <w:szCs w:val="28"/>
        </w:rPr>
      </w:pPr>
      <w:r w:rsidRPr="004B1535">
        <w:rPr>
          <w:b/>
          <w:bCs/>
          <w:sz w:val="28"/>
          <w:szCs w:val="28"/>
        </w:rPr>
        <w:t xml:space="preserve">Visit to </w:t>
      </w:r>
      <w:r w:rsidR="001F27E0">
        <w:rPr>
          <w:b/>
          <w:bCs/>
          <w:sz w:val="28"/>
          <w:szCs w:val="28"/>
        </w:rPr>
        <w:t xml:space="preserve">The </w:t>
      </w:r>
      <w:r>
        <w:rPr>
          <w:b/>
          <w:bCs/>
          <w:sz w:val="28"/>
          <w:szCs w:val="28"/>
        </w:rPr>
        <w:t>Temple Church</w:t>
      </w:r>
      <w:r w:rsidRPr="004B1535">
        <w:rPr>
          <w:sz w:val="28"/>
          <w:szCs w:val="28"/>
        </w:rPr>
        <w:t xml:space="preserve"> - </w:t>
      </w:r>
      <w:r w:rsidR="001F27E0" w:rsidRPr="001F27E0">
        <w:rPr>
          <w:sz w:val="28"/>
          <w:szCs w:val="28"/>
        </w:rPr>
        <w:t>The Temple Church</w:t>
      </w:r>
      <w:r w:rsidR="001F27E0">
        <w:rPr>
          <w:sz w:val="28"/>
          <w:szCs w:val="28"/>
        </w:rPr>
        <w:t xml:space="preserve">, </w:t>
      </w:r>
      <w:r w:rsidR="001F27E0" w:rsidRPr="001F27E0">
        <w:rPr>
          <w:sz w:val="28"/>
          <w:szCs w:val="28"/>
        </w:rPr>
        <w:t>Temple</w:t>
      </w:r>
      <w:r w:rsidR="001F27E0">
        <w:rPr>
          <w:sz w:val="28"/>
          <w:szCs w:val="28"/>
        </w:rPr>
        <w:t xml:space="preserve">, </w:t>
      </w:r>
      <w:r w:rsidR="001F27E0" w:rsidRPr="001F27E0">
        <w:rPr>
          <w:sz w:val="28"/>
          <w:szCs w:val="28"/>
        </w:rPr>
        <w:t>London</w:t>
      </w:r>
      <w:r w:rsidR="001F27E0">
        <w:rPr>
          <w:sz w:val="28"/>
          <w:szCs w:val="28"/>
        </w:rPr>
        <w:t xml:space="preserve">, </w:t>
      </w:r>
      <w:r w:rsidR="001F27E0" w:rsidRPr="001F27E0">
        <w:rPr>
          <w:sz w:val="28"/>
          <w:szCs w:val="28"/>
        </w:rPr>
        <w:t>EC4Y 7BB</w:t>
      </w:r>
    </w:p>
    <w:p w14:paraId="1B469CFD" w14:textId="77777777" w:rsidR="00386972" w:rsidRDefault="00386972" w:rsidP="00386972">
      <w:pPr>
        <w:rPr>
          <w:sz w:val="28"/>
          <w:szCs w:val="28"/>
        </w:rPr>
      </w:pPr>
      <w:r w:rsidRPr="004B1535">
        <w:rPr>
          <w:sz w:val="28"/>
          <w:szCs w:val="28"/>
        </w:rPr>
        <w:t xml:space="preserve">And </w:t>
      </w:r>
      <w:r w:rsidRPr="004B1535">
        <w:rPr>
          <w:b/>
          <w:bCs/>
          <w:sz w:val="28"/>
          <w:szCs w:val="28"/>
        </w:rPr>
        <w:t xml:space="preserve">Lunch at </w:t>
      </w:r>
      <w:r w:rsidR="001F27E0">
        <w:rPr>
          <w:b/>
          <w:bCs/>
          <w:sz w:val="28"/>
          <w:szCs w:val="28"/>
        </w:rPr>
        <w:t>Middle Temple</w:t>
      </w:r>
      <w:r w:rsidRPr="004B1535">
        <w:rPr>
          <w:sz w:val="28"/>
          <w:szCs w:val="28"/>
        </w:rPr>
        <w:t xml:space="preserve"> - </w:t>
      </w:r>
      <w:r w:rsidR="001F27E0" w:rsidRPr="001F27E0">
        <w:rPr>
          <w:sz w:val="28"/>
          <w:szCs w:val="28"/>
        </w:rPr>
        <w:t>Middle Temple Ln, Temple, London</w:t>
      </w:r>
      <w:r w:rsidR="001F27E0">
        <w:rPr>
          <w:sz w:val="28"/>
          <w:szCs w:val="28"/>
        </w:rPr>
        <w:t>,</w:t>
      </w:r>
      <w:r w:rsidR="001F27E0" w:rsidRPr="001F27E0">
        <w:rPr>
          <w:sz w:val="28"/>
          <w:szCs w:val="28"/>
        </w:rPr>
        <w:t xml:space="preserve"> EC4Y 9BT</w:t>
      </w:r>
    </w:p>
    <w:p w14:paraId="7F016003" w14:textId="77777777" w:rsidR="001F27E0" w:rsidRPr="004B1535" w:rsidRDefault="001F27E0" w:rsidP="00386972">
      <w:pPr>
        <w:rPr>
          <w:sz w:val="28"/>
          <w:szCs w:val="28"/>
        </w:rPr>
      </w:pPr>
    </w:p>
    <w:p w14:paraId="49A92919" w14:textId="77777777" w:rsidR="00EB1412" w:rsidRPr="004B1535" w:rsidRDefault="00EB1412" w:rsidP="001D339D">
      <w:pPr>
        <w:spacing w:after="120"/>
        <w:rPr>
          <w:b/>
          <w:bCs/>
          <w:sz w:val="28"/>
          <w:szCs w:val="28"/>
        </w:rPr>
      </w:pPr>
      <w:r w:rsidRPr="004B1535">
        <w:rPr>
          <w:b/>
          <w:bCs/>
          <w:sz w:val="28"/>
          <w:szCs w:val="28"/>
        </w:rPr>
        <w:t>Booking:</w:t>
      </w:r>
    </w:p>
    <w:p w14:paraId="799A881C" w14:textId="7EB9DE84" w:rsidR="00EB1412" w:rsidRPr="00EB1412" w:rsidRDefault="00EB1412" w:rsidP="00EB1412">
      <w:pPr>
        <w:pStyle w:val="Default"/>
        <w:spacing w:after="120"/>
        <w:rPr>
          <w:rFonts w:asciiTheme="minorHAnsi" w:hAnsiTheme="minorHAnsi" w:cstheme="minorHAnsi"/>
          <w:color w:val="252627"/>
          <w:sz w:val="28"/>
          <w:szCs w:val="28"/>
          <w:shd w:val="clear" w:color="auto" w:fill="FFFFFF"/>
        </w:rPr>
      </w:pPr>
      <w:r w:rsidRPr="00EB1412">
        <w:rPr>
          <w:rFonts w:asciiTheme="minorHAnsi" w:hAnsiTheme="minorHAnsi" w:cstheme="minorHAnsi"/>
          <w:color w:val="252627"/>
          <w:sz w:val="28"/>
          <w:szCs w:val="28"/>
          <w:shd w:val="clear" w:color="auto" w:fill="FFFFFF"/>
        </w:rPr>
        <w:t xml:space="preserve">To book your place(s) by </w:t>
      </w:r>
      <w:r w:rsidRPr="00EB1412">
        <w:rPr>
          <w:rFonts w:asciiTheme="minorHAnsi" w:hAnsiTheme="minorHAnsi" w:cstheme="minorHAnsi"/>
          <w:color w:val="252627"/>
          <w:sz w:val="28"/>
          <w:szCs w:val="28"/>
          <w:shd w:val="clear" w:color="auto" w:fill="FFFFFF"/>
        </w:rPr>
        <w:t>Wednes</w:t>
      </w:r>
      <w:r w:rsidRPr="00EB1412">
        <w:rPr>
          <w:rFonts w:asciiTheme="minorHAnsi" w:hAnsiTheme="minorHAnsi" w:cstheme="minorHAnsi"/>
          <w:color w:val="252627"/>
          <w:sz w:val="28"/>
          <w:szCs w:val="28"/>
          <w:shd w:val="clear" w:color="auto" w:fill="FFFFFF"/>
        </w:rPr>
        <w:t>day 1</w:t>
      </w:r>
      <w:r w:rsidRPr="00EB1412">
        <w:rPr>
          <w:rFonts w:asciiTheme="minorHAnsi" w:hAnsiTheme="minorHAnsi" w:cstheme="minorHAnsi"/>
          <w:color w:val="252627"/>
          <w:sz w:val="28"/>
          <w:szCs w:val="28"/>
          <w:shd w:val="clear" w:color="auto" w:fill="FFFFFF"/>
        </w:rPr>
        <w:t>st</w:t>
      </w:r>
      <w:r w:rsidRPr="00EB1412">
        <w:rPr>
          <w:rFonts w:asciiTheme="minorHAnsi" w:hAnsiTheme="minorHAnsi" w:cstheme="minorHAnsi"/>
          <w:color w:val="252627"/>
          <w:sz w:val="28"/>
          <w:szCs w:val="28"/>
          <w:shd w:val="clear" w:color="auto" w:fill="FFFFFF"/>
        </w:rPr>
        <w:t xml:space="preserve"> </w:t>
      </w:r>
      <w:r w:rsidRPr="00EB1412">
        <w:rPr>
          <w:rFonts w:asciiTheme="minorHAnsi" w:hAnsiTheme="minorHAnsi" w:cstheme="minorHAnsi"/>
          <w:color w:val="252627"/>
          <w:sz w:val="28"/>
          <w:szCs w:val="28"/>
          <w:shd w:val="clear" w:color="auto" w:fill="FFFFFF"/>
        </w:rPr>
        <w:t xml:space="preserve">May </w:t>
      </w:r>
      <w:r w:rsidRPr="00EB1412">
        <w:rPr>
          <w:rFonts w:asciiTheme="minorHAnsi" w:hAnsiTheme="minorHAnsi" w:cstheme="minorHAnsi"/>
          <w:color w:val="252627"/>
          <w:sz w:val="28"/>
          <w:szCs w:val="28"/>
          <w:shd w:val="clear" w:color="auto" w:fill="FFFFFF"/>
        </w:rPr>
        <w:t>202</w:t>
      </w:r>
      <w:r w:rsidRPr="00EB1412">
        <w:rPr>
          <w:rFonts w:asciiTheme="minorHAnsi" w:hAnsiTheme="minorHAnsi" w:cstheme="minorHAnsi"/>
          <w:color w:val="252627"/>
          <w:sz w:val="28"/>
          <w:szCs w:val="28"/>
          <w:shd w:val="clear" w:color="auto" w:fill="FFFFFF"/>
        </w:rPr>
        <w:t>4</w:t>
      </w:r>
      <w:r w:rsidRPr="00EB1412">
        <w:rPr>
          <w:rFonts w:asciiTheme="minorHAnsi" w:hAnsiTheme="minorHAnsi" w:cstheme="minorHAnsi"/>
          <w:color w:val="252627"/>
          <w:sz w:val="28"/>
          <w:szCs w:val="28"/>
          <w:shd w:val="clear" w:color="auto" w:fill="FFFFFF"/>
        </w:rPr>
        <w:t xml:space="preserve"> please:</w:t>
      </w:r>
    </w:p>
    <w:p w14:paraId="0394E874" w14:textId="77777777" w:rsidR="00EB1412" w:rsidRPr="00EB1412" w:rsidRDefault="00EB1412" w:rsidP="00EB1412">
      <w:pPr>
        <w:pStyle w:val="Default"/>
        <w:numPr>
          <w:ilvl w:val="0"/>
          <w:numId w:val="1"/>
        </w:numPr>
        <w:pBdr>
          <w:top w:val="nil"/>
          <w:left w:val="nil"/>
          <w:bottom w:val="nil"/>
          <w:right w:val="nil"/>
          <w:between w:val="nil"/>
          <w:bar w:val="nil"/>
        </w:pBdr>
        <w:spacing w:after="120"/>
        <w:ind w:left="714" w:hanging="357"/>
        <w:rPr>
          <w:rFonts w:asciiTheme="minorHAnsi" w:hAnsiTheme="minorHAnsi" w:cstheme="minorHAnsi"/>
          <w:color w:val="252627"/>
          <w:sz w:val="28"/>
          <w:szCs w:val="28"/>
          <w:shd w:val="clear" w:color="auto" w:fill="FFFFFF"/>
        </w:rPr>
      </w:pPr>
      <w:r w:rsidRPr="00EB1412">
        <w:rPr>
          <w:rFonts w:asciiTheme="minorHAnsi" w:hAnsiTheme="minorHAnsi" w:cstheme="minorHAnsi"/>
          <w:color w:val="252627"/>
          <w:sz w:val="28"/>
          <w:szCs w:val="28"/>
          <w:shd w:val="clear" w:color="auto" w:fill="FFFFFF"/>
        </w:rPr>
        <w:t>Log in to the Members’ Area of the Apothecaries website and book through the Society’s GoCardless system (as you would for a Society Dinner)</w:t>
      </w:r>
    </w:p>
    <w:p w14:paraId="02A66C88" w14:textId="77777777" w:rsidR="00EB1412" w:rsidRPr="00EB1412" w:rsidRDefault="00EB1412" w:rsidP="00EB1412">
      <w:pPr>
        <w:pStyle w:val="Default"/>
        <w:numPr>
          <w:ilvl w:val="0"/>
          <w:numId w:val="1"/>
        </w:numPr>
        <w:spacing w:after="120"/>
        <w:rPr>
          <w:rFonts w:asciiTheme="minorHAnsi" w:hAnsiTheme="minorHAnsi" w:cstheme="minorHAnsi"/>
          <w:color w:val="252627"/>
          <w:sz w:val="28"/>
          <w:szCs w:val="28"/>
          <w:shd w:val="clear" w:color="auto" w:fill="FFFFFF"/>
        </w:rPr>
      </w:pPr>
      <w:r w:rsidRPr="00EB1412">
        <w:rPr>
          <w:rFonts w:asciiTheme="minorHAnsi" w:hAnsiTheme="minorHAnsi" w:cstheme="minorHAnsi"/>
          <w:color w:val="252627"/>
          <w:sz w:val="28"/>
          <w:szCs w:val="28"/>
          <w:shd w:val="clear" w:color="auto" w:fill="FFFFFF"/>
        </w:rPr>
        <w:t xml:space="preserve">Any problems booking in this way, please contact Beci who will be happy to assist:  </w:t>
      </w:r>
      <w:hyperlink r:id="rId9" w:history="1">
        <w:r w:rsidRPr="00EB1412">
          <w:rPr>
            <w:rStyle w:val="Hyperlink"/>
            <w:rFonts w:asciiTheme="minorHAnsi" w:hAnsiTheme="minorHAnsi" w:cstheme="minorHAnsi"/>
            <w:sz w:val="28"/>
            <w:szCs w:val="28"/>
            <w:shd w:val="clear" w:color="auto" w:fill="FFFFFF"/>
          </w:rPr>
          <w:t>events@apothecaries.org</w:t>
        </w:r>
      </w:hyperlink>
    </w:p>
    <w:p w14:paraId="459E4E56" w14:textId="77777777" w:rsidR="00EB1412" w:rsidRPr="00EB1412" w:rsidRDefault="00EB1412" w:rsidP="00EB1412">
      <w:pPr>
        <w:pStyle w:val="Default"/>
        <w:spacing w:after="120"/>
        <w:rPr>
          <w:rFonts w:asciiTheme="minorHAnsi" w:hAnsiTheme="minorHAnsi" w:cstheme="minorHAnsi"/>
          <w:b/>
          <w:bCs/>
          <w:color w:val="252627"/>
          <w:sz w:val="28"/>
          <w:szCs w:val="28"/>
          <w:shd w:val="clear" w:color="auto" w:fill="FFFFFF"/>
        </w:rPr>
      </w:pPr>
      <w:r w:rsidRPr="00EB1412">
        <w:rPr>
          <w:rFonts w:asciiTheme="minorHAnsi" w:hAnsiTheme="minorHAnsi" w:cstheme="minorHAnsi"/>
          <w:b/>
          <w:bCs/>
          <w:color w:val="252627"/>
          <w:sz w:val="28"/>
          <w:szCs w:val="28"/>
          <w:shd w:val="clear" w:color="auto" w:fill="FFFFFF"/>
        </w:rPr>
        <w:t>And</w:t>
      </w:r>
    </w:p>
    <w:p w14:paraId="6530042C" w14:textId="67A52553" w:rsidR="00EB1412" w:rsidRPr="00EB1412" w:rsidRDefault="00EB1412" w:rsidP="00EB1412">
      <w:pPr>
        <w:pStyle w:val="Default"/>
        <w:numPr>
          <w:ilvl w:val="0"/>
          <w:numId w:val="1"/>
        </w:numPr>
        <w:pBdr>
          <w:top w:val="nil"/>
          <w:left w:val="nil"/>
          <w:bottom w:val="nil"/>
          <w:right w:val="nil"/>
          <w:between w:val="nil"/>
          <w:bar w:val="nil"/>
        </w:pBdr>
        <w:rPr>
          <w:rFonts w:asciiTheme="minorHAnsi" w:eastAsia="Arial" w:hAnsiTheme="minorHAnsi" w:cstheme="minorHAnsi"/>
          <w:color w:val="252627"/>
          <w:sz w:val="28"/>
          <w:szCs w:val="28"/>
          <w:shd w:val="clear" w:color="auto" w:fill="FFFFFF"/>
        </w:rPr>
      </w:pPr>
      <w:r w:rsidRPr="00EB1412">
        <w:rPr>
          <w:rFonts w:asciiTheme="minorHAnsi" w:hAnsiTheme="minorHAnsi" w:cstheme="minorHAnsi"/>
          <w:color w:val="252627"/>
          <w:sz w:val="28"/>
          <w:szCs w:val="28"/>
          <w:shd w:val="clear" w:color="auto" w:fill="FFFFFF"/>
        </w:rPr>
        <w:t xml:space="preserve">Complete this form and email </w:t>
      </w:r>
      <w:r w:rsidR="00714498">
        <w:rPr>
          <w:rFonts w:asciiTheme="minorHAnsi" w:hAnsiTheme="minorHAnsi" w:cstheme="minorHAnsi"/>
          <w:color w:val="252627"/>
          <w:sz w:val="28"/>
          <w:szCs w:val="28"/>
          <w:shd w:val="clear" w:color="auto" w:fill="FFFFFF"/>
        </w:rPr>
        <w:t xml:space="preserve">or scan </w:t>
      </w:r>
      <w:r w:rsidRPr="00EB1412">
        <w:rPr>
          <w:rFonts w:asciiTheme="minorHAnsi" w:hAnsiTheme="minorHAnsi" w:cstheme="minorHAnsi"/>
          <w:color w:val="252627"/>
          <w:sz w:val="28"/>
          <w:szCs w:val="28"/>
          <w:shd w:val="clear" w:color="auto" w:fill="FFFFFF"/>
        </w:rPr>
        <w:t xml:space="preserve">to </w:t>
      </w:r>
      <w:r w:rsidRPr="00EB1412">
        <w:rPr>
          <w:rFonts w:asciiTheme="minorHAnsi" w:hAnsiTheme="minorHAnsi" w:cstheme="minorHAnsi"/>
          <w:sz w:val="28"/>
          <w:szCs w:val="28"/>
        </w:rPr>
        <w:t xml:space="preserve">Dr Susan Horsewood-Lee, </w:t>
      </w:r>
      <w:hyperlink r:id="rId10" w:history="1">
        <w:r w:rsidRPr="00EB1412">
          <w:rPr>
            <w:rStyle w:val="Hyperlink"/>
            <w:rFonts w:asciiTheme="minorHAnsi" w:hAnsiTheme="minorHAnsi" w:cstheme="minorHAnsi"/>
            <w:sz w:val="28"/>
            <w:szCs w:val="28"/>
          </w:rPr>
          <w:t>drsusan@chelseadoctor.com</w:t>
        </w:r>
      </w:hyperlink>
    </w:p>
    <w:p w14:paraId="7E1CEF09" w14:textId="77777777" w:rsidR="00EB1412" w:rsidRPr="00EB1412" w:rsidRDefault="00EB1412" w:rsidP="00EB1412">
      <w:pPr>
        <w:spacing w:after="60"/>
        <w:rPr>
          <w:rFonts w:cstheme="minorHAnsi"/>
          <w:b/>
          <w:bCs/>
          <w:sz w:val="28"/>
          <w:szCs w:val="28"/>
        </w:rPr>
      </w:pPr>
    </w:p>
    <w:p w14:paraId="370B316B" w14:textId="1DA55D25" w:rsidR="00EB1412" w:rsidRPr="00EB1412" w:rsidRDefault="00EB1412" w:rsidP="00EB1412">
      <w:pPr>
        <w:spacing w:after="60"/>
        <w:rPr>
          <w:rFonts w:cstheme="minorHAnsi"/>
          <w:sz w:val="28"/>
          <w:szCs w:val="28"/>
        </w:rPr>
      </w:pPr>
      <w:r w:rsidRPr="00EB1412">
        <w:rPr>
          <w:rFonts w:cstheme="minorHAnsi"/>
          <w:sz w:val="28"/>
          <w:szCs w:val="28"/>
        </w:rPr>
        <w:t>Please reserve me…</w:t>
      </w:r>
      <w:r w:rsidRPr="00EB1412">
        <w:rPr>
          <w:rFonts w:cstheme="minorHAnsi"/>
          <w:sz w:val="28"/>
          <w:szCs w:val="28"/>
        </w:rPr>
        <w:t>..</w:t>
      </w:r>
      <w:r w:rsidRPr="00EB1412">
        <w:rPr>
          <w:rFonts w:cstheme="minorHAnsi"/>
          <w:sz w:val="28"/>
          <w:szCs w:val="28"/>
        </w:rPr>
        <w:t xml:space="preserve">….places for the visit to the </w:t>
      </w:r>
      <w:r w:rsidRPr="00EB1412">
        <w:rPr>
          <w:rFonts w:cstheme="minorHAnsi"/>
          <w:sz w:val="28"/>
          <w:szCs w:val="28"/>
        </w:rPr>
        <w:t>Temple Church and lunch at Middle Temple</w:t>
      </w:r>
      <w:r w:rsidRPr="00EB1412">
        <w:rPr>
          <w:rFonts w:cstheme="minorHAnsi"/>
          <w:sz w:val="28"/>
          <w:szCs w:val="28"/>
        </w:rPr>
        <w:t>.</w:t>
      </w:r>
    </w:p>
    <w:p w14:paraId="58C9A1C3" w14:textId="77777777" w:rsidR="001F27E0" w:rsidRPr="00EB1412" w:rsidRDefault="001F27E0">
      <w:pPr>
        <w:rPr>
          <w:rFonts w:cstheme="minorHAnsi"/>
        </w:rPr>
      </w:pPr>
    </w:p>
    <w:p w14:paraId="1C895314" w14:textId="77777777" w:rsidR="001F27E0" w:rsidRPr="004B1535" w:rsidRDefault="001F27E0" w:rsidP="001E471A">
      <w:pPr>
        <w:spacing w:before="240" w:after="60"/>
        <w:rPr>
          <w:sz w:val="28"/>
          <w:szCs w:val="28"/>
        </w:rPr>
      </w:pPr>
      <w:r w:rsidRPr="004B1535">
        <w:rPr>
          <w:sz w:val="28"/>
          <w:szCs w:val="28"/>
        </w:rPr>
        <w:t>Name: ..……………………………………………………………………………..</w:t>
      </w:r>
    </w:p>
    <w:p w14:paraId="7CAF90B1" w14:textId="77777777" w:rsidR="001F27E0" w:rsidRPr="004B1535" w:rsidRDefault="001F27E0" w:rsidP="001F27E0">
      <w:pPr>
        <w:rPr>
          <w:sz w:val="24"/>
          <w:szCs w:val="24"/>
        </w:rPr>
      </w:pPr>
    </w:p>
    <w:p w14:paraId="764EC45E" w14:textId="77777777" w:rsidR="001F27E0" w:rsidRPr="004B1535" w:rsidRDefault="001F27E0" w:rsidP="001F27E0">
      <w:pPr>
        <w:rPr>
          <w:sz w:val="28"/>
          <w:szCs w:val="28"/>
        </w:rPr>
      </w:pPr>
      <w:r w:rsidRPr="004B1535">
        <w:rPr>
          <w:sz w:val="28"/>
          <w:szCs w:val="28"/>
        </w:rPr>
        <w:t>PLEASE PRINT CLEARLY:</w:t>
      </w:r>
    </w:p>
    <w:p w14:paraId="46D043E8" w14:textId="77777777" w:rsidR="001F27E0" w:rsidRPr="004B1535" w:rsidRDefault="001F27E0" w:rsidP="001F27E0">
      <w:pPr>
        <w:rPr>
          <w:sz w:val="24"/>
          <w:szCs w:val="24"/>
        </w:rPr>
      </w:pPr>
    </w:p>
    <w:p w14:paraId="3EC9FB91" w14:textId="77777777" w:rsidR="001F27E0" w:rsidRPr="004B1535" w:rsidRDefault="001F27E0" w:rsidP="001F27E0">
      <w:pPr>
        <w:rPr>
          <w:sz w:val="28"/>
          <w:szCs w:val="28"/>
        </w:rPr>
      </w:pPr>
      <w:r w:rsidRPr="004B1535">
        <w:rPr>
          <w:sz w:val="28"/>
          <w:szCs w:val="28"/>
        </w:rPr>
        <w:t>Name: ……………..………………………………………..…………………..……………………………….</w:t>
      </w:r>
    </w:p>
    <w:p w14:paraId="65C4ACCF" w14:textId="77777777" w:rsidR="001F27E0" w:rsidRPr="004B1535" w:rsidRDefault="001F27E0" w:rsidP="001F27E0">
      <w:pPr>
        <w:rPr>
          <w:sz w:val="24"/>
          <w:szCs w:val="24"/>
        </w:rPr>
      </w:pPr>
    </w:p>
    <w:p w14:paraId="452677D0" w14:textId="2B121FCD" w:rsidR="001F27E0" w:rsidRPr="004B1535" w:rsidRDefault="001F27E0" w:rsidP="001F27E0">
      <w:pPr>
        <w:rPr>
          <w:sz w:val="28"/>
          <w:szCs w:val="28"/>
        </w:rPr>
      </w:pPr>
      <w:r w:rsidRPr="004B1535">
        <w:rPr>
          <w:sz w:val="28"/>
          <w:szCs w:val="28"/>
        </w:rPr>
        <w:t>Guest(s): ……………………………………………………….…………………..……………………………</w:t>
      </w:r>
    </w:p>
    <w:p w14:paraId="6FCF2EA4" w14:textId="77777777" w:rsidR="001F27E0" w:rsidRPr="004B1535" w:rsidRDefault="001F27E0" w:rsidP="001F27E0">
      <w:pPr>
        <w:rPr>
          <w:sz w:val="24"/>
          <w:szCs w:val="24"/>
        </w:rPr>
      </w:pPr>
    </w:p>
    <w:p w14:paraId="7A3D3FBD" w14:textId="77777777" w:rsidR="001F27E0" w:rsidRPr="004B1535" w:rsidRDefault="001F27E0" w:rsidP="001F27E0">
      <w:pPr>
        <w:rPr>
          <w:sz w:val="28"/>
          <w:szCs w:val="28"/>
        </w:rPr>
      </w:pPr>
      <w:r w:rsidRPr="004B1535">
        <w:rPr>
          <w:sz w:val="28"/>
          <w:szCs w:val="28"/>
        </w:rPr>
        <w:t>Address: ……………………………………….…………………………………………………………………</w:t>
      </w:r>
    </w:p>
    <w:p w14:paraId="1AC320BC" w14:textId="77777777" w:rsidR="001F27E0" w:rsidRPr="004B1535" w:rsidRDefault="001F27E0" w:rsidP="001F27E0">
      <w:pPr>
        <w:rPr>
          <w:sz w:val="24"/>
          <w:szCs w:val="24"/>
        </w:rPr>
      </w:pPr>
    </w:p>
    <w:p w14:paraId="6B6F01A0" w14:textId="5161AC0C" w:rsidR="001F27E0" w:rsidRPr="004B1535" w:rsidRDefault="001F27E0" w:rsidP="001F27E0">
      <w:pPr>
        <w:rPr>
          <w:sz w:val="28"/>
          <w:szCs w:val="28"/>
        </w:rPr>
      </w:pPr>
      <w:r w:rsidRPr="004B1535">
        <w:rPr>
          <w:sz w:val="28"/>
          <w:szCs w:val="28"/>
        </w:rPr>
        <w:t>Post Code: ..……………………</w:t>
      </w:r>
      <w:r w:rsidR="001E471A">
        <w:rPr>
          <w:sz w:val="28"/>
          <w:szCs w:val="28"/>
        </w:rPr>
        <w:t xml:space="preserve">…..   </w:t>
      </w:r>
      <w:r w:rsidRPr="004B1535">
        <w:rPr>
          <w:sz w:val="28"/>
          <w:szCs w:val="28"/>
        </w:rPr>
        <w:t>Mobile: ……………………………………………………………</w:t>
      </w:r>
    </w:p>
    <w:p w14:paraId="1C9E4559" w14:textId="77777777" w:rsidR="001F27E0" w:rsidRPr="004B1535" w:rsidRDefault="001F27E0" w:rsidP="001F27E0">
      <w:pPr>
        <w:rPr>
          <w:sz w:val="24"/>
          <w:szCs w:val="24"/>
        </w:rPr>
      </w:pPr>
    </w:p>
    <w:p w14:paraId="7ED7224C" w14:textId="77777777" w:rsidR="001F27E0" w:rsidRPr="004B1535" w:rsidRDefault="001F27E0" w:rsidP="001F27E0">
      <w:pPr>
        <w:rPr>
          <w:sz w:val="28"/>
          <w:szCs w:val="28"/>
        </w:rPr>
      </w:pPr>
      <w:r w:rsidRPr="004B1535">
        <w:rPr>
          <w:sz w:val="28"/>
          <w:szCs w:val="28"/>
        </w:rPr>
        <w:t>Email: ……………………………………………………………..</w:t>
      </w:r>
    </w:p>
    <w:p w14:paraId="1E4BBBF1" w14:textId="77777777" w:rsidR="001F27E0" w:rsidRPr="004B1535" w:rsidRDefault="001F27E0" w:rsidP="001F27E0">
      <w:pPr>
        <w:rPr>
          <w:sz w:val="24"/>
          <w:szCs w:val="24"/>
        </w:rPr>
      </w:pPr>
    </w:p>
    <w:p w14:paraId="5A75C99E" w14:textId="77777777" w:rsidR="001F27E0" w:rsidRPr="004B1535" w:rsidRDefault="001F27E0" w:rsidP="001F27E0">
      <w:pPr>
        <w:rPr>
          <w:sz w:val="28"/>
          <w:szCs w:val="28"/>
        </w:rPr>
      </w:pPr>
      <w:r w:rsidRPr="004B1535">
        <w:rPr>
          <w:sz w:val="28"/>
          <w:szCs w:val="28"/>
        </w:rPr>
        <w:t>*Please state any special dietary requirements for yourself &amp; each guest:</w:t>
      </w:r>
    </w:p>
    <w:p w14:paraId="73C48DA9" w14:textId="77777777" w:rsidR="001F27E0" w:rsidRPr="004B1535" w:rsidRDefault="001F27E0" w:rsidP="001F27E0">
      <w:pPr>
        <w:rPr>
          <w:sz w:val="24"/>
          <w:szCs w:val="24"/>
        </w:rPr>
      </w:pPr>
    </w:p>
    <w:p w14:paraId="567B6F60" w14:textId="77777777" w:rsidR="001F27E0" w:rsidRPr="004B55F5" w:rsidRDefault="001F27E0" w:rsidP="001F27E0">
      <w:pPr>
        <w:rPr>
          <w:sz w:val="24"/>
          <w:szCs w:val="24"/>
        </w:rPr>
      </w:pPr>
      <w:r w:rsidRPr="004B1535">
        <w:rPr>
          <w:sz w:val="28"/>
          <w:szCs w:val="28"/>
        </w:rPr>
        <w:t>…………………………………………………………………………………………………………………………</w:t>
      </w:r>
    </w:p>
    <w:p w14:paraId="586C8DC4" w14:textId="77777777" w:rsidR="001F27E0" w:rsidRDefault="001F27E0" w:rsidP="001F27E0"/>
    <w:sectPr w:rsidR="001F27E0" w:rsidSect="00A3267A">
      <w:footerReference w:type="default" r:id="rId11"/>
      <w:pgSz w:w="11906" w:h="16838" w:code="9"/>
      <w:pgMar w:top="1276"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B4D1E" w14:textId="77777777" w:rsidR="00E521BE" w:rsidRDefault="00E521BE" w:rsidP="00946797">
      <w:r>
        <w:separator/>
      </w:r>
    </w:p>
  </w:endnote>
  <w:endnote w:type="continuationSeparator" w:id="0">
    <w:p w14:paraId="1FECC52D" w14:textId="77777777" w:rsidR="00E521BE" w:rsidRDefault="00E521BE" w:rsidP="00946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Lucida Calligraphy">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B3FC" w14:textId="1A0FB184" w:rsidR="00946797" w:rsidRDefault="00946797">
    <w:pPr>
      <w:pStyle w:val="Footer"/>
    </w:pPr>
    <w:r>
      <w:t xml:space="preserve">Ver </w:t>
    </w:r>
    <w:r w:rsidR="00EB1412">
      <w:t>2</w:t>
    </w:r>
    <w:r>
      <w:t>, 1</w:t>
    </w:r>
    <w:r w:rsidR="00EB1412">
      <w:t>6</w:t>
    </w:r>
    <w:r>
      <w:t xml:space="preserve"> </w:t>
    </w:r>
    <w:r w:rsidR="00EB1412">
      <w:t>August</w:t>
    </w:r>
    <w:r>
      <w:t xml:space="preserve"> 202</w:t>
    </w:r>
    <w:r w:rsidR="003F2FAD">
      <w:t>3</w:t>
    </w:r>
  </w:p>
  <w:p w14:paraId="2D260641" w14:textId="77777777" w:rsidR="00946797" w:rsidRDefault="00946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DC14D" w14:textId="77777777" w:rsidR="00E521BE" w:rsidRDefault="00E521BE" w:rsidP="00946797">
      <w:r>
        <w:separator/>
      </w:r>
    </w:p>
  </w:footnote>
  <w:footnote w:type="continuationSeparator" w:id="0">
    <w:p w14:paraId="33DA9D4F" w14:textId="77777777" w:rsidR="00E521BE" w:rsidRDefault="00E521BE" w:rsidP="00946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E41F6B"/>
    <w:multiLevelType w:val="hybridMultilevel"/>
    <w:tmpl w:val="BB9AA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1628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0sjc2NLC3NDE0MDQyUdpeDU4uLM/DyQAsNaALoQAIUsAAAA"/>
  </w:docVars>
  <w:rsids>
    <w:rsidRoot w:val="00386972"/>
    <w:rsid w:val="0000179B"/>
    <w:rsid w:val="00007201"/>
    <w:rsid w:val="00010ABB"/>
    <w:rsid w:val="00012871"/>
    <w:rsid w:val="000303C0"/>
    <w:rsid w:val="00033B61"/>
    <w:rsid w:val="0003707D"/>
    <w:rsid w:val="000426B3"/>
    <w:rsid w:val="00043820"/>
    <w:rsid w:val="000448ED"/>
    <w:rsid w:val="00044D5C"/>
    <w:rsid w:val="00045B0C"/>
    <w:rsid w:val="00045EDB"/>
    <w:rsid w:val="00046F21"/>
    <w:rsid w:val="00052BBC"/>
    <w:rsid w:val="00057693"/>
    <w:rsid w:val="00057A09"/>
    <w:rsid w:val="00065774"/>
    <w:rsid w:val="00072EF0"/>
    <w:rsid w:val="00075DC8"/>
    <w:rsid w:val="0009170C"/>
    <w:rsid w:val="0009539F"/>
    <w:rsid w:val="00096FCA"/>
    <w:rsid w:val="000A0654"/>
    <w:rsid w:val="000A0778"/>
    <w:rsid w:val="000A3A56"/>
    <w:rsid w:val="000B26D6"/>
    <w:rsid w:val="000C6BEE"/>
    <w:rsid w:val="000D7522"/>
    <w:rsid w:val="000E5B83"/>
    <w:rsid w:val="000F0719"/>
    <w:rsid w:val="000F0953"/>
    <w:rsid w:val="000F20C8"/>
    <w:rsid w:val="000F2ED5"/>
    <w:rsid w:val="000F3381"/>
    <w:rsid w:val="00113544"/>
    <w:rsid w:val="00117D89"/>
    <w:rsid w:val="0012794B"/>
    <w:rsid w:val="0013468B"/>
    <w:rsid w:val="00141396"/>
    <w:rsid w:val="0014183E"/>
    <w:rsid w:val="00151F73"/>
    <w:rsid w:val="00154922"/>
    <w:rsid w:val="00163472"/>
    <w:rsid w:val="00170AEE"/>
    <w:rsid w:val="00173274"/>
    <w:rsid w:val="00186F2C"/>
    <w:rsid w:val="00194074"/>
    <w:rsid w:val="001B2A51"/>
    <w:rsid w:val="001C54BC"/>
    <w:rsid w:val="001D339D"/>
    <w:rsid w:val="001D38C6"/>
    <w:rsid w:val="001D4F8D"/>
    <w:rsid w:val="001E471A"/>
    <w:rsid w:val="001E7C81"/>
    <w:rsid w:val="001F2183"/>
    <w:rsid w:val="001F27E0"/>
    <w:rsid w:val="001F32EB"/>
    <w:rsid w:val="002008D6"/>
    <w:rsid w:val="00201B56"/>
    <w:rsid w:val="002103B9"/>
    <w:rsid w:val="00226BE1"/>
    <w:rsid w:val="0023342C"/>
    <w:rsid w:val="00242427"/>
    <w:rsid w:val="002447C9"/>
    <w:rsid w:val="00244B69"/>
    <w:rsid w:val="00260A82"/>
    <w:rsid w:val="00261F17"/>
    <w:rsid w:val="00263918"/>
    <w:rsid w:val="00266A93"/>
    <w:rsid w:val="00273B80"/>
    <w:rsid w:val="002745E8"/>
    <w:rsid w:val="00291206"/>
    <w:rsid w:val="00291384"/>
    <w:rsid w:val="002935CC"/>
    <w:rsid w:val="002A2400"/>
    <w:rsid w:val="002A6392"/>
    <w:rsid w:val="002B1987"/>
    <w:rsid w:val="002B265C"/>
    <w:rsid w:val="002C253F"/>
    <w:rsid w:val="002C3088"/>
    <w:rsid w:val="002C3E2B"/>
    <w:rsid w:val="002C474F"/>
    <w:rsid w:val="002E04AA"/>
    <w:rsid w:val="002E1D58"/>
    <w:rsid w:val="002E4505"/>
    <w:rsid w:val="002E7FF2"/>
    <w:rsid w:val="002F156B"/>
    <w:rsid w:val="002F20E4"/>
    <w:rsid w:val="002F3CF0"/>
    <w:rsid w:val="003064B2"/>
    <w:rsid w:val="003235F8"/>
    <w:rsid w:val="00326033"/>
    <w:rsid w:val="00327B23"/>
    <w:rsid w:val="00334C93"/>
    <w:rsid w:val="003418E0"/>
    <w:rsid w:val="0036132A"/>
    <w:rsid w:val="003620CB"/>
    <w:rsid w:val="00371CC3"/>
    <w:rsid w:val="003744E9"/>
    <w:rsid w:val="00386972"/>
    <w:rsid w:val="00386B9C"/>
    <w:rsid w:val="003920FF"/>
    <w:rsid w:val="003B0F85"/>
    <w:rsid w:val="003B0FED"/>
    <w:rsid w:val="003B5EC6"/>
    <w:rsid w:val="003C435C"/>
    <w:rsid w:val="003E104A"/>
    <w:rsid w:val="003F252F"/>
    <w:rsid w:val="003F2FAD"/>
    <w:rsid w:val="003F375B"/>
    <w:rsid w:val="003F4F74"/>
    <w:rsid w:val="003F5D8F"/>
    <w:rsid w:val="003F6166"/>
    <w:rsid w:val="004028FC"/>
    <w:rsid w:val="0040525D"/>
    <w:rsid w:val="00406ADD"/>
    <w:rsid w:val="00430038"/>
    <w:rsid w:val="00433289"/>
    <w:rsid w:val="00436CF5"/>
    <w:rsid w:val="004628A8"/>
    <w:rsid w:val="00470EB7"/>
    <w:rsid w:val="00475958"/>
    <w:rsid w:val="00477BB6"/>
    <w:rsid w:val="00483DAF"/>
    <w:rsid w:val="00486191"/>
    <w:rsid w:val="00493893"/>
    <w:rsid w:val="004A1522"/>
    <w:rsid w:val="004A178E"/>
    <w:rsid w:val="004B0AA1"/>
    <w:rsid w:val="004B0C5B"/>
    <w:rsid w:val="004C40A5"/>
    <w:rsid w:val="004D23F2"/>
    <w:rsid w:val="004D3783"/>
    <w:rsid w:val="004E65D2"/>
    <w:rsid w:val="004E66E2"/>
    <w:rsid w:val="004F2E75"/>
    <w:rsid w:val="00501CA3"/>
    <w:rsid w:val="00522B39"/>
    <w:rsid w:val="0052661B"/>
    <w:rsid w:val="005313A0"/>
    <w:rsid w:val="005318C4"/>
    <w:rsid w:val="00543516"/>
    <w:rsid w:val="00564C8F"/>
    <w:rsid w:val="005779CD"/>
    <w:rsid w:val="00587C03"/>
    <w:rsid w:val="00595449"/>
    <w:rsid w:val="005A2700"/>
    <w:rsid w:val="005B5582"/>
    <w:rsid w:val="005B6DB5"/>
    <w:rsid w:val="005B6E6F"/>
    <w:rsid w:val="005C681D"/>
    <w:rsid w:val="005D1A73"/>
    <w:rsid w:val="005F0C87"/>
    <w:rsid w:val="00602BF2"/>
    <w:rsid w:val="0060389E"/>
    <w:rsid w:val="006119B0"/>
    <w:rsid w:val="00616D9A"/>
    <w:rsid w:val="00623ED9"/>
    <w:rsid w:val="006308AE"/>
    <w:rsid w:val="0063324C"/>
    <w:rsid w:val="006346E4"/>
    <w:rsid w:val="006360D9"/>
    <w:rsid w:val="006432F1"/>
    <w:rsid w:val="00644383"/>
    <w:rsid w:val="00651B04"/>
    <w:rsid w:val="0065294A"/>
    <w:rsid w:val="0066154E"/>
    <w:rsid w:val="0066634F"/>
    <w:rsid w:val="006663D4"/>
    <w:rsid w:val="006666BD"/>
    <w:rsid w:val="0069163A"/>
    <w:rsid w:val="00692825"/>
    <w:rsid w:val="00694D80"/>
    <w:rsid w:val="00694FBF"/>
    <w:rsid w:val="00697DA2"/>
    <w:rsid w:val="006A5F39"/>
    <w:rsid w:val="006A6A8B"/>
    <w:rsid w:val="006D33A3"/>
    <w:rsid w:val="006E1C98"/>
    <w:rsid w:val="006E265C"/>
    <w:rsid w:val="006E321F"/>
    <w:rsid w:val="006E4247"/>
    <w:rsid w:val="006E713E"/>
    <w:rsid w:val="006E7E26"/>
    <w:rsid w:val="006F1659"/>
    <w:rsid w:val="006F5CF3"/>
    <w:rsid w:val="00712E69"/>
    <w:rsid w:val="00714498"/>
    <w:rsid w:val="007173CA"/>
    <w:rsid w:val="00722086"/>
    <w:rsid w:val="0072650B"/>
    <w:rsid w:val="00731D2D"/>
    <w:rsid w:val="00734B93"/>
    <w:rsid w:val="00734E41"/>
    <w:rsid w:val="00737B87"/>
    <w:rsid w:val="00737F0F"/>
    <w:rsid w:val="0074469F"/>
    <w:rsid w:val="00750377"/>
    <w:rsid w:val="00767F35"/>
    <w:rsid w:val="007718C8"/>
    <w:rsid w:val="00774C84"/>
    <w:rsid w:val="0077673F"/>
    <w:rsid w:val="00783EF5"/>
    <w:rsid w:val="00791436"/>
    <w:rsid w:val="007926A9"/>
    <w:rsid w:val="00795BDE"/>
    <w:rsid w:val="007B1BF4"/>
    <w:rsid w:val="007E5CDC"/>
    <w:rsid w:val="007E6F9E"/>
    <w:rsid w:val="00801866"/>
    <w:rsid w:val="00805A3E"/>
    <w:rsid w:val="0081011F"/>
    <w:rsid w:val="008122BB"/>
    <w:rsid w:val="008128B9"/>
    <w:rsid w:val="008201ED"/>
    <w:rsid w:val="00836A93"/>
    <w:rsid w:val="00841DB4"/>
    <w:rsid w:val="0084220D"/>
    <w:rsid w:val="008468E9"/>
    <w:rsid w:val="00854333"/>
    <w:rsid w:val="008636C0"/>
    <w:rsid w:val="008769A5"/>
    <w:rsid w:val="00894DDB"/>
    <w:rsid w:val="008A0CB1"/>
    <w:rsid w:val="008A56D3"/>
    <w:rsid w:val="008B72C8"/>
    <w:rsid w:val="008C5EC2"/>
    <w:rsid w:val="008D0520"/>
    <w:rsid w:val="008D1181"/>
    <w:rsid w:val="008E24D7"/>
    <w:rsid w:val="008E25D9"/>
    <w:rsid w:val="008E773D"/>
    <w:rsid w:val="008F1A53"/>
    <w:rsid w:val="008F2D84"/>
    <w:rsid w:val="008F4B62"/>
    <w:rsid w:val="008F5195"/>
    <w:rsid w:val="008F7881"/>
    <w:rsid w:val="00901E7D"/>
    <w:rsid w:val="00926584"/>
    <w:rsid w:val="00927E13"/>
    <w:rsid w:val="00930350"/>
    <w:rsid w:val="0093110A"/>
    <w:rsid w:val="00946797"/>
    <w:rsid w:val="00952B56"/>
    <w:rsid w:val="00955337"/>
    <w:rsid w:val="0096602B"/>
    <w:rsid w:val="00974336"/>
    <w:rsid w:val="00981D08"/>
    <w:rsid w:val="00986C2F"/>
    <w:rsid w:val="009942F5"/>
    <w:rsid w:val="009A4A30"/>
    <w:rsid w:val="009A5A68"/>
    <w:rsid w:val="009B363D"/>
    <w:rsid w:val="009B3E75"/>
    <w:rsid w:val="009B79D5"/>
    <w:rsid w:val="009C2D0E"/>
    <w:rsid w:val="009C6DA1"/>
    <w:rsid w:val="009D1722"/>
    <w:rsid w:val="009E16E0"/>
    <w:rsid w:val="00A00147"/>
    <w:rsid w:val="00A01EA9"/>
    <w:rsid w:val="00A10D61"/>
    <w:rsid w:val="00A11476"/>
    <w:rsid w:val="00A122DF"/>
    <w:rsid w:val="00A14122"/>
    <w:rsid w:val="00A30C06"/>
    <w:rsid w:val="00A3267A"/>
    <w:rsid w:val="00A350FB"/>
    <w:rsid w:val="00A57693"/>
    <w:rsid w:val="00A611CF"/>
    <w:rsid w:val="00A643FD"/>
    <w:rsid w:val="00A7119F"/>
    <w:rsid w:val="00A77271"/>
    <w:rsid w:val="00A87FA9"/>
    <w:rsid w:val="00A90776"/>
    <w:rsid w:val="00A9619C"/>
    <w:rsid w:val="00A97E12"/>
    <w:rsid w:val="00AA1661"/>
    <w:rsid w:val="00AA3A6F"/>
    <w:rsid w:val="00AC0B0F"/>
    <w:rsid w:val="00AC17F7"/>
    <w:rsid w:val="00AC2474"/>
    <w:rsid w:val="00AC2935"/>
    <w:rsid w:val="00AE7527"/>
    <w:rsid w:val="00AF3078"/>
    <w:rsid w:val="00B018FF"/>
    <w:rsid w:val="00B02B58"/>
    <w:rsid w:val="00B21AC2"/>
    <w:rsid w:val="00B2710C"/>
    <w:rsid w:val="00B40D33"/>
    <w:rsid w:val="00B413CA"/>
    <w:rsid w:val="00B415AB"/>
    <w:rsid w:val="00B43295"/>
    <w:rsid w:val="00B5718E"/>
    <w:rsid w:val="00B63E7F"/>
    <w:rsid w:val="00B72D51"/>
    <w:rsid w:val="00B77D1B"/>
    <w:rsid w:val="00B87AB5"/>
    <w:rsid w:val="00B87C63"/>
    <w:rsid w:val="00B905FC"/>
    <w:rsid w:val="00B908FC"/>
    <w:rsid w:val="00B94E82"/>
    <w:rsid w:val="00B97000"/>
    <w:rsid w:val="00BB1737"/>
    <w:rsid w:val="00BB2D30"/>
    <w:rsid w:val="00BB4AD4"/>
    <w:rsid w:val="00BB5C20"/>
    <w:rsid w:val="00BB7F76"/>
    <w:rsid w:val="00BC0AE7"/>
    <w:rsid w:val="00BC2483"/>
    <w:rsid w:val="00BC3066"/>
    <w:rsid w:val="00BC39BE"/>
    <w:rsid w:val="00BD0277"/>
    <w:rsid w:val="00BE2128"/>
    <w:rsid w:val="00BE67F4"/>
    <w:rsid w:val="00BF3DEC"/>
    <w:rsid w:val="00C072D0"/>
    <w:rsid w:val="00C14053"/>
    <w:rsid w:val="00C27A85"/>
    <w:rsid w:val="00C30946"/>
    <w:rsid w:val="00C361AD"/>
    <w:rsid w:val="00C3696D"/>
    <w:rsid w:val="00C3747C"/>
    <w:rsid w:val="00C47B22"/>
    <w:rsid w:val="00C51072"/>
    <w:rsid w:val="00C52132"/>
    <w:rsid w:val="00C60358"/>
    <w:rsid w:val="00C75CB4"/>
    <w:rsid w:val="00C77104"/>
    <w:rsid w:val="00C8076D"/>
    <w:rsid w:val="00C8140C"/>
    <w:rsid w:val="00C82F01"/>
    <w:rsid w:val="00CA4D61"/>
    <w:rsid w:val="00CA58FB"/>
    <w:rsid w:val="00CB0E76"/>
    <w:rsid w:val="00CB2221"/>
    <w:rsid w:val="00CB5D36"/>
    <w:rsid w:val="00CB6A60"/>
    <w:rsid w:val="00CB6E69"/>
    <w:rsid w:val="00CD31C6"/>
    <w:rsid w:val="00CF195D"/>
    <w:rsid w:val="00CF45FE"/>
    <w:rsid w:val="00CF5F55"/>
    <w:rsid w:val="00D029ED"/>
    <w:rsid w:val="00D0432C"/>
    <w:rsid w:val="00D114FB"/>
    <w:rsid w:val="00D16415"/>
    <w:rsid w:val="00D31A92"/>
    <w:rsid w:val="00D34461"/>
    <w:rsid w:val="00D54124"/>
    <w:rsid w:val="00D62337"/>
    <w:rsid w:val="00D626AF"/>
    <w:rsid w:val="00D65CB0"/>
    <w:rsid w:val="00D67A9E"/>
    <w:rsid w:val="00D7231B"/>
    <w:rsid w:val="00D74D5B"/>
    <w:rsid w:val="00D7595B"/>
    <w:rsid w:val="00D81FC3"/>
    <w:rsid w:val="00DB0D4F"/>
    <w:rsid w:val="00DC2B86"/>
    <w:rsid w:val="00DD5AEB"/>
    <w:rsid w:val="00DE14EA"/>
    <w:rsid w:val="00DF2173"/>
    <w:rsid w:val="00E03AAB"/>
    <w:rsid w:val="00E25568"/>
    <w:rsid w:val="00E30705"/>
    <w:rsid w:val="00E33A24"/>
    <w:rsid w:val="00E33E1F"/>
    <w:rsid w:val="00E40A0A"/>
    <w:rsid w:val="00E41F54"/>
    <w:rsid w:val="00E435EE"/>
    <w:rsid w:val="00E521BE"/>
    <w:rsid w:val="00E655A4"/>
    <w:rsid w:val="00E65D42"/>
    <w:rsid w:val="00E70C9D"/>
    <w:rsid w:val="00E73D98"/>
    <w:rsid w:val="00E74B24"/>
    <w:rsid w:val="00E85D55"/>
    <w:rsid w:val="00E979D1"/>
    <w:rsid w:val="00EB1412"/>
    <w:rsid w:val="00EB3B16"/>
    <w:rsid w:val="00EC3367"/>
    <w:rsid w:val="00EC4130"/>
    <w:rsid w:val="00EC6EC0"/>
    <w:rsid w:val="00EC7EE1"/>
    <w:rsid w:val="00ED25A6"/>
    <w:rsid w:val="00ED6DF8"/>
    <w:rsid w:val="00EE19AB"/>
    <w:rsid w:val="00EE3A69"/>
    <w:rsid w:val="00EE3C8C"/>
    <w:rsid w:val="00EE5655"/>
    <w:rsid w:val="00EE7E22"/>
    <w:rsid w:val="00F060E1"/>
    <w:rsid w:val="00F07B11"/>
    <w:rsid w:val="00F176A9"/>
    <w:rsid w:val="00F42BF8"/>
    <w:rsid w:val="00F5137E"/>
    <w:rsid w:val="00F61D35"/>
    <w:rsid w:val="00F643F7"/>
    <w:rsid w:val="00F65BB9"/>
    <w:rsid w:val="00F844B4"/>
    <w:rsid w:val="00F863E9"/>
    <w:rsid w:val="00F932E1"/>
    <w:rsid w:val="00F95406"/>
    <w:rsid w:val="00FA2570"/>
    <w:rsid w:val="00FA5166"/>
    <w:rsid w:val="00FB0E56"/>
    <w:rsid w:val="00FB0EC4"/>
    <w:rsid w:val="00FC3C23"/>
    <w:rsid w:val="00FD0564"/>
    <w:rsid w:val="00FD083B"/>
    <w:rsid w:val="00FD3200"/>
    <w:rsid w:val="00FD3BAE"/>
    <w:rsid w:val="00FE1684"/>
    <w:rsid w:val="00FE40E6"/>
    <w:rsid w:val="00FE4A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82404"/>
  <w15:chartTrackingRefBased/>
  <w15:docId w15:val="{4892BF84-3B35-4BD4-8758-D128D097F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9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6972"/>
    <w:rPr>
      <w:color w:val="0000FF" w:themeColor="hyperlink"/>
      <w:u w:val="single"/>
    </w:rPr>
  </w:style>
  <w:style w:type="paragraph" w:styleId="Header">
    <w:name w:val="header"/>
    <w:basedOn w:val="Normal"/>
    <w:link w:val="HeaderChar"/>
    <w:uiPriority w:val="99"/>
    <w:unhideWhenUsed/>
    <w:rsid w:val="00946797"/>
    <w:pPr>
      <w:tabs>
        <w:tab w:val="center" w:pos="4513"/>
        <w:tab w:val="right" w:pos="9026"/>
      </w:tabs>
    </w:pPr>
  </w:style>
  <w:style w:type="character" w:customStyle="1" w:styleId="HeaderChar">
    <w:name w:val="Header Char"/>
    <w:basedOn w:val="DefaultParagraphFont"/>
    <w:link w:val="Header"/>
    <w:uiPriority w:val="99"/>
    <w:rsid w:val="00946797"/>
  </w:style>
  <w:style w:type="paragraph" w:styleId="Footer">
    <w:name w:val="footer"/>
    <w:basedOn w:val="Normal"/>
    <w:link w:val="FooterChar"/>
    <w:uiPriority w:val="99"/>
    <w:unhideWhenUsed/>
    <w:rsid w:val="00946797"/>
    <w:pPr>
      <w:tabs>
        <w:tab w:val="center" w:pos="4513"/>
        <w:tab w:val="right" w:pos="9026"/>
      </w:tabs>
    </w:pPr>
  </w:style>
  <w:style w:type="character" w:customStyle="1" w:styleId="FooterChar">
    <w:name w:val="Footer Char"/>
    <w:basedOn w:val="DefaultParagraphFont"/>
    <w:link w:val="Footer"/>
    <w:uiPriority w:val="99"/>
    <w:rsid w:val="00946797"/>
  </w:style>
  <w:style w:type="paragraph" w:customStyle="1" w:styleId="Default">
    <w:name w:val="Default"/>
    <w:rsid w:val="00226BE1"/>
    <w:rPr>
      <w:rFonts w:ascii="Helvetica" w:eastAsia="Arial Unicode MS" w:hAnsi="Helvetica" w:cs="Arial Unicode MS"/>
      <w:color w:val="000000"/>
      <w:kern w:val="0"/>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drsusan@chelseadoctor.com" TargetMode="External"/><Relationship Id="rId4" Type="http://schemas.openxmlformats.org/officeDocument/2006/relationships/webSettings" Target="webSettings.xml"/><Relationship Id="rId9" Type="http://schemas.openxmlformats.org/officeDocument/2006/relationships/hyperlink" Target="mailto:events@apothecar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Horsewood-Lee</dc:creator>
  <cp:keywords/>
  <dc:description/>
  <cp:lastModifiedBy>Deborah Malins</cp:lastModifiedBy>
  <cp:revision>5</cp:revision>
  <dcterms:created xsi:type="dcterms:W3CDTF">2023-07-18T14:20:00Z</dcterms:created>
  <dcterms:modified xsi:type="dcterms:W3CDTF">2023-08-16T08:31:00Z</dcterms:modified>
</cp:coreProperties>
</file>